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5D82CE7C" w14:textId="002CB52A" w:rsidR="00142D58" w:rsidRPr="003F0FCD" w:rsidRDefault="0005259E" w:rsidP="003F0FCD">
      <w:pPr>
        <w:pStyle w:val="Heading1"/>
        <w:jc w:val="center"/>
        <w:rPr>
          <w:b/>
        </w:rPr>
      </w:pPr>
      <w:r>
        <w:rPr>
          <w:b/>
        </w:rPr>
        <w:t>November 10</w:t>
      </w:r>
      <w:r w:rsidR="008629AB">
        <w:rPr>
          <w:b/>
        </w:rPr>
        <w:t>, 202</w:t>
      </w:r>
      <w:r w:rsidR="000F794E">
        <w:rPr>
          <w:b/>
        </w:rPr>
        <w:t>5</w:t>
      </w:r>
    </w:p>
    <w:p w14:paraId="4F922BD1" w14:textId="77777777" w:rsidR="00142D58" w:rsidRDefault="00142D58" w:rsidP="004A01CB">
      <w:pPr>
        <w:spacing w:line="480" w:lineRule="auto"/>
      </w:pPr>
    </w:p>
    <w:p w14:paraId="3697BD08" w14:textId="0C817923" w:rsidR="006151D9" w:rsidRPr="006151D9" w:rsidRDefault="003D3161" w:rsidP="00152700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dy Worn Cameras</w:t>
      </w:r>
      <w:r w:rsidR="003A0933">
        <w:rPr>
          <w:rFonts w:ascii="Arial" w:hAnsi="Arial" w:cs="Arial"/>
          <w:sz w:val="24"/>
          <w:szCs w:val="24"/>
        </w:rPr>
        <w:t xml:space="preserve"> </w:t>
      </w:r>
      <w:r w:rsidR="00C510D0">
        <w:rPr>
          <w:rFonts w:ascii="Arial" w:hAnsi="Arial" w:cs="Arial"/>
          <w:sz w:val="24"/>
          <w:szCs w:val="24"/>
        </w:rPr>
        <w:t>–</w:t>
      </w:r>
      <w:r w:rsidR="003A0933">
        <w:rPr>
          <w:rFonts w:ascii="Arial" w:hAnsi="Arial" w:cs="Arial"/>
          <w:sz w:val="24"/>
          <w:szCs w:val="24"/>
        </w:rPr>
        <w:t xml:space="preserve"> </w:t>
      </w:r>
      <w:r w:rsidR="00F624C5">
        <w:rPr>
          <w:rFonts w:ascii="Arial" w:hAnsi="Arial" w:cs="Arial"/>
          <w:sz w:val="24"/>
          <w:szCs w:val="24"/>
        </w:rPr>
        <w:t>revisited</w:t>
      </w:r>
    </w:p>
    <w:p w14:paraId="4F142985" w14:textId="77777777" w:rsidR="00C510D0" w:rsidRDefault="00C510D0" w:rsidP="00152700">
      <w:pPr>
        <w:pStyle w:val="ListParagraph"/>
        <w:spacing w:line="276" w:lineRule="auto"/>
        <w:ind w:left="1440"/>
        <w:rPr>
          <w:rFonts w:ascii="Arial" w:hAnsi="Arial" w:cs="Arial"/>
          <w:sz w:val="24"/>
          <w:szCs w:val="24"/>
        </w:rPr>
      </w:pPr>
    </w:p>
    <w:p w14:paraId="2101D0DE" w14:textId="60FCB3CE" w:rsidR="004D0E6E" w:rsidRPr="00F624C5" w:rsidRDefault="0090667F" w:rsidP="00D636AA">
      <w:pPr>
        <w:pStyle w:val="ListParagraph"/>
        <w:numPr>
          <w:ilvl w:val="0"/>
          <w:numId w:val="3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F624C5">
        <w:rPr>
          <w:rFonts w:ascii="Arial" w:hAnsi="Arial" w:cs="Arial"/>
          <w:sz w:val="24"/>
          <w:szCs w:val="24"/>
        </w:rPr>
        <w:t>Conductive Energy Devices (Tasers)</w:t>
      </w:r>
      <w:r w:rsidR="003A0933" w:rsidRPr="00F624C5">
        <w:rPr>
          <w:rFonts w:ascii="Arial" w:hAnsi="Arial" w:cs="Arial"/>
          <w:sz w:val="24"/>
          <w:szCs w:val="24"/>
        </w:rPr>
        <w:t xml:space="preserve"> - </w:t>
      </w:r>
      <w:r w:rsidR="00F624C5">
        <w:rPr>
          <w:rFonts w:ascii="Arial" w:hAnsi="Arial" w:cs="Arial"/>
          <w:sz w:val="24"/>
          <w:szCs w:val="24"/>
        </w:rPr>
        <w:t>revisited</w:t>
      </w:r>
    </w:p>
    <w:p w14:paraId="3B890452" w14:textId="287582BF" w:rsidR="00EA47E0" w:rsidRPr="00F624C5" w:rsidRDefault="0090667F" w:rsidP="00D636AA">
      <w:pPr>
        <w:pStyle w:val="ListParagraph"/>
        <w:numPr>
          <w:ilvl w:val="0"/>
          <w:numId w:val="3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F624C5">
        <w:rPr>
          <w:rFonts w:ascii="Arial" w:hAnsi="Arial" w:cs="Arial"/>
          <w:sz w:val="24"/>
          <w:szCs w:val="24"/>
        </w:rPr>
        <w:t xml:space="preserve">Hiring </w:t>
      </w:r>
    </w:p>
    <w:p w14:paraId="2FAABB87" w14:textId="73F49E05" w:rsidR="00F624C5" w:rsidRPr="00F624C5" w:rsidRDefault="0090667F" w:rsidP="00D636AA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 w:rsidRPr="00F624C5">
        <w:rPr>
          <w:rFonts w:ascii="Arial" w:hAnsi="Arial" w:cs="Arial"/>
          <w:sz w:val="24"/>
          <w:szCs w:val="24"/>
        </w:rPr>
        <w:t xml:space="preserve">Pizza and Patrol </w:t>
      </w:r>
    </w:p>
    <w:p w14:paraId="6535D99E" w14:textId="60C12D03" w:rsidR="0001568E" w:rsidRPr="00F624C5" w:rsidRDefault="006A147D" w:rsidP="00D636AA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 w:rsidRPr="00F624C5">
        <w:rPr>
          <w:rFonts w:ascii="Arial" w:hAnsi="Arial" w:cs="Arial"/>
          <w:sz w:val="24"/>
          <w:szCs w:val="24"/>
        </w:rPr>
        <w:t>Roundtable</w:t>
      </w:r>
    </w:p>
    <w:sectPr w:rsidR="0001568E" w:rsidRPr="00F624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0EBA6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B7EFD"/>
    <w:multiLevelType w:val="hybridMultilevel"/>
    <w:tmpl w:val="E5800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45B19"/>
    <w:multiLevelType w:val="hybridMultilevel"/>
    <w:tmpl w:val="5524C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2"/>
  </w:num>
  <w:num w:numId="2" w16cid:durableId="1959138379">
    <w:abstractNumId w:val="4"/>
  </w:num>
  <w:num w:numId="3" w16cid:durableId="194654741">
    <w:abstractNumId w:val="0"/>
  </w:num>
  <w:num w:numId="4" w16cid:durableId="1319263784">
    <w:abstractNumId w:val="1"/>
  </w:num>
  <w:num w:numId="5" w16cid:durableId="6757658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1568E"/>
    <w:rsid w:val="00047B7B"/>
    <w:rsid w:val="0005259E"/>
    <w:rsid w:val="000C0F0A"/>
    <w:rsid w:val="000F794E"/>
    <w:rsid w:val="00142D58"/>
    <w:rsid w:val="00152700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A0933"/>
    <w:rsid w:val="003B4326"/>
    <w:rsid w:val="003B5FB8"/>
    <w:rsid w:val="003D3161"/>
    <w:rsid w:val="003E4305"/>
    <w:rsid w:val="003F0FCD"/>
    <w:rsid w:val="00475A11"/>
    <w:rsid w:val="00494ACD"/>
    <w:rsid w:val="004A01CB"/>
    <w:rsid w:val="004B16ED"/>
    <w:rsid w:val="004C7F78"/>
    <w:rsid w:val="004D0E6E"/>
    <w:rsid w:val="004D5C4F"/>
    <w:rsid w:val="00501FD8"/>
    <w:rsid w:val="00564053"/>
    <w:rsid w:val="005E449E"/>
    <w:rsid w:val="006047DD"/>
    <w:rsid w:val="006151D9"/>
    <w:rsid w:val="00691B9A"/>
    <w:rsid w:val="006A147D"/>
    <w:rsid w:val="006B40CE"/>
    <w:rsid w:val="006C0BB0"/>
    <w:rsid w:val="006E4A4F"/>
    <w:rsid w:val="006E64B4"/>
    <w:rsid w:val="0076555F"/>
    <w:rsid w:val="00775777"/>
    <w:rsid w:val="007947A5"/>
    <w:rsid w:val="007B6239"/>
    <w:rsid w:val="007E5691"/>
    <w:rsid w:val="00801DA2"/>
    <w:rsid w:val="00815BBE"/>
    <w:rsid w:val="008629AB"/>
    <w:rsid w:val="0087468D"/>
    <w:rsid w:val="00890D99"/>
    <w:rsid w:val="008A09B9"/>
    <w:rsid w:val="008A1842"/>
    <w:rsid w:val="008B6B87"/>
    <w:rsid w:val="0090293B"/>
    <w:rsid w:val="0090667F"/>
    <w:rsid w:val="00925F42"/>
    <w:rsid w:val="0098678C"/>
    <w:rsid w:val="009A3AAA"/>
    <w:rsid w:val="009B61BE"/>
    <w:rsid w:val="009C7A48"/>
    <w:rsid w:val="009E1C4B"/>
    <w:rsid w:val="00A548BA"/>
    <w:rsid w:val="00B0044F"/>
    <w:rsid w:val="00B8793F"/>
    <w:rsid w:val="00BA0DF5"/>
    <w:rsid w:val="00BB2418"/>
    <w:rsid w:val="00BD1DB0"/>
    <w:rsid w:val="00BF5A9B"/>
    <w:rsid w:val="00C510D0"/>
    <w:rsid w:val="00C83BD8"/>
    <w:rsid w:val="00D538AC"/>
    <w:rsid w:val="00D54791"/>
    <w:rsid w:val="00D636AA"/>
    <w:rsid w:val="00DC68A7"/>
    <w:rsid w:val="00DD11C5"/>
    <w:rsid w:val="00DE159E"/>
    <w:rsid w:val="00E213B0"/>
    <w:rsid w:val="00E21E35"/>
    <w:rsid w:val="00E60FD0"/>
    <w:rsid w:val="00E8387F"/>
    <w:rsid w:val="00EA47E0"/>
    <w:rsid w:val="00EF6DE5"/>
    <w:rsid w:val="00EF7704"/>
    <w:rsid w:val="00F07FF8"/>
    <w:rsid w:val="00F62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0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31</cp:revision>
  <cp:lastPrinted>2020-03-09T20:43:00Z</cp:lastPrinted>
  <dcterms:created xsi:type="dcterms:W3CDTF">2025-11-05T20:34:00Z</dcterms:created>
  <dcterms:modified xsi:type="dcterms:W3CDTF">2025-11-1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